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40AB6" w14:textId="77777777" w:rsidR="00E00AEF" w:rsidRPr="00AE4AC9" w:rsidRDefault="00E00AEF" w:rsidP="00E00AEF">
      <w:pPr>
        <w:pStyle w:val="Affiliation"/>
        <w:rPr>
          <w:i/>
          <w:sz w:val="48"/>
          <w:szCs w:val="48"/>
          <w:lang w:val="tr-TR"/>
        </w:rPr>
      </w:pPr>
      <w:bookmarkStart w:id="0" w:name="_Hlk59901255"/>
      <w:r w:rsidRPr="00AE4AC9">
        <w:rPr>
          <w:rFonts w:eastAsia="SimSun"/>
          <w:kern w:val="48"/>
          <w:sz w:val="48"/>
          <w:szCs w:val="48"/>
        </w:rPr>
        <w:t>Paper Title</w:t>
      </w:r>
    </w:p>
    <w:p w14:paraId="741A3B53" w14:textId="520A188C" w:rsidR="00371454" w:rsidRDefault="00371454" w:rsidP="00483004">
      <w:pPr>
        <w:pStyle w:val="Affiliation"/>
        <w:rPr>
          <w:rFonts w:eastAsia="MS Mincho"/>
          <w:i/>
          <w:iCs/>
        </w:rPr>
      </w:pPr>
    </w:p>
    <w:p w14:paraId="055B50C1" w14:textId="77777777" w:rsidR="00E00AEF" w:rsidRPr="006025FB" w:rsidRDefault="00E00AEF" w:rsidP="00483004">
      <w:pPr>
        <w:pStyle w:val="Affiliation"/>
        <w:rPr>
          <w:rFonts w:eastAsia="MS Mincho"/>
          <w:i/>
          <w:iCs/>
        </w:rPr>
      </w:pPr>
    </w:p>
    <w:tbl>
      <w:tblPr>
        <w:tblStyle w:val="TabloKlavuzu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  <w:gridCol w:w="351"/>
      </w:tblGrid>
      <w:tr w:rsidR="006025FB" w:rsidRPr="00DC56EE" w14:paraId="7A51834E" w14:textId="77777777" w:rsidTr="00B5659C">
        <w:tc>
          <w:tcPr>
            <w:tcW w:w="5103" w:type="dxa"/>
          </w:tcPr>
          <w:tbl>
            <w:tblPr>
              <w:tblStyle w:val="TabloKlavuzu"/>
              <w:tblW w:w="963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03"/>
              <w:gridCol w:w="4536"/>
            </w:tblGrid>
            <w:tr w:rsidR="00E00AEF" w:rsidRPr="00DC56EE" w14:paraId="60BAAB11" w14:textId="77777777" w:rsidTr="00981672">
              <w:tc>
                <w:tcPr>
                  <w:tcW w:w="5103" w:type="dxa"/>
                </w:tcPr>
                <w:p w14:paraId="7529469C" w14:textId="77777777" w:rsidR="00E00AEF" w:rsidRPr="00DC56EE" w:rsidRDefault="00E00AEF" w:rsidP="00E00AEF">
                  <w:pPr>
                    <w:pStyle w:val="Author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Authors Name/s per 1st Affiliation (Author)</w:t>
                  </w:r>
                </w:p>
                <w:p w14:paraId="4B86CC7A" w14:textId="77777777" w:rsidR="00E00AEF" w:rsidRPr="00DC56EE" w:rsidRDefault="00E00AEF" w:rsidP="00E00AEF">
                  <w:pPr>
                    <w:pStyle w:val="Affiliation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line 1 (of Affiliation): dept. name of organization</w:t>
                  </w:r>
                </w:p>
                <w:p w14:paraId="0D5F3D43" w14:textId="77777777" w:rsidR="00E00AEF" w:rsidRPr="00DC56EE" w:rsidRDefault="00E00AEF" w:rsidP="00E00AEF">
                  <w:pPr>
                    <w:pStyle w:val="Affiliation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line 2-name of organization, acronyms acceptable</w:t>
                  </w:r>
                </w:p>
                <w:p w14:paraId="19BDFE1F" w14:textId="77777777" w:rsidR="00E00AEF" w:rsidRPr="00DC56EE" w:rsidRDefault="00E00AEF" w:rsidP="00E00AEF">
                  <w:pPr>
                    <w:pStyle w:val="Affiliation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line 3-City, Country</w:t>
                  </w:r>
                </w:p>
                <w:p w14:paraId="28CAA961" w14:textId="59F643DC" w:rsidR="00E00AEF" w:rsidRPr="00DC56EE" w:rsidRDefault="00E00AEF" w:rsidP="00E00AEF">
                  <w:pPr>
                    <w:pStyle w:val="Affiliation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line 4-e-mail address</w:t>
                  </w:r>
                </w:p>
              </w:tc>
              <w:tc>
                <w:tcPr>
                  <w:tcW w:w="4536" w:type="dxa"/>
                </w:tcPr>
                <w:p w14:paraId="01D0B7F9" w14:textId="77777777" w:rsidR="00E00AEF" w:rsidRPr="00DC56EE" w:rsidRDefault="00E00AEF" w:rsidP="00E00AEF">
                  <w:pPr>
                    <w:pStyle w:val="Author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Authors Name/s per 1st Affiliation (Author)</w:t>
                  </w:r>
                </w:p>
                <w:p w14:paraId="3F2E74BE" w14:textId="77777777" w:rsidR="00E00AEF" w:rsidRPr="00DC56EE" w:rsidRDefault="00E00AEF" w:rsidP="00E00AEF">
                  <w:pPr>
                    <w:pStyle w:val="Affiliation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line 1 (of Affiliation): dept. name of organization</w:t>
                  </w:r>
                </w:p>
                <w:p w14:paraId="74417A15" w14:textId="77777777" w:rsidR="00E00AEF" w:rsidRPr="00DC56EE" w:rsidRDefault="00E00AEF" w:rsidP="00E00AEF">
                  <w:pPr>
                    <w:pStyle w:val="Affiliation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line 2-name of organization, acronyms acceptable</w:t>
                  </w:r>
                </w:p>
                <w:p w14:paraId="0EF57F67" w14:textId="77777777" w:rsidR="00E00AEF" w:rsidRPr="00DC56EE" w:rsidRDefault="00E00AEF" w:rsidP="00E00AEF">
                  <w:pPr>
                    <w:pStyle w:val="Affiliation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line 3-City, Country</w:t>
                  </w:r>
                </w:p>
                <w:p w14:paraId="7B254AFC" w14:textId="29552EFC" w:rsidR="00E00AEF" w:rsidRPr="00DC56EE" w:rsidRDefault="00E00AEF" w:rsidP="00E00AEF">
                  <w:pPr>
                    <w:pStyle w:val="Affiliation"/>
                    <w:rPr>
                      <w:rFonts w:eastAsia="MS Mincho"/>
                    </w:rPr>
                  </w:pPr>
                  <w:r w:rsidRPr="00DC56EE">
                    <w:rPr>
                      <w:rFonts w:eastAsia="MS Mincho"/>
                    </w:rPr>
                    <w:t>line 4-e-mail address</w:t>
                  </w:r>
                </w:p>
              </w:tc>
            </w:tr>
          </w:tbl>
          <w:p w14:paraId="3F215F9B" w14:textId="26BE7F60" w:rsidR="006025FB" w:rsidRPr="00DC56EE" w:rsidRDefault="006025FB" w:rsidP="00B5659C">
            <w:pPr>
              <w:pStyle w:val="Affiliation"/>
              <w:rPr>
                <w:rFonts w:eastAsia="MS Mincho"/>
              </w:rPr>
            </w:pPr>
          </w:p>
        </w:tc>
        <w:tc>
          <w:tcPr>
            <w:tcW w:w="5103" w:type="dxa"/>
          </w:tcPr>
          <w:p w14:paraId="7D4C7C82" w14:textId="6A4CFE23" w:rsidR="006025FB" w:rsidRPr="00DC56EE" w:rsidRDefault="006025FB" w:rsidP="00B5659C">
            <w:pPr>
              <w:pStyle w:val="Affiliation"/>
              <w:rPr>
                <w:rFonts w:eastAsia="MS Mincho"/>
              </w:rPr>
            </w:pPr>
          </w:p>
        </w:tc>
      </w:tr>
    </w:tbl>
    <w:p w14:paraId="2DE478CA" w14:textId="77777777" w:rsidR="009050C9" w:rsidRPr="003A4FCE" w:rsidRDefault="009050C9" w:rsidP="00E00AEF">
      <w:pPr>
        <w:pBdr>
          <w:bottom w:val="single" w:sz="4" w:space="31" w:color="auto"/>
        </w:pBdr>
        <w:spacing w:after="120"/>
        <w:jc w:val="both"/>
        <w:rPr>
          <w:sz w:val="24"/>
          <w:szCs w:val="24"/>
          <w:lang w:val="tr-TR"/>
        </w:rPr>
        <w:sectPr w:rsidR="009050C9" w:rsidRPr="003A4FCE" w:rsidSect="007D5ACA">
          <w:headerReference w:type="default" r:id="rId8"/>
          <w:headerReference w:type="first" r:id="rId9"/>
          <w:type w:val="continuous"/>
          <w:pgSz w:w="11909" w:h="16834" w:code="9"/>
          <w:pgMar w:top="1701" w:right="1276" w:bottom="1985" w:left="1276" w:header="425" w:footer="720" w:gutter="0"/>
          <w:cols w:space="720"/>
          <w:titlePg/>
          <w:docGrid w:linePitch="360"/>
        </w:sectPr>
      </w:pPr>
    </w:p>
    <w:p w14:paraId="685C92FE" w14:textId="77777777" w:rsidR="009050C9" w:rsidRDefault="009050C9" w:rsidP="00E00AEF">
      <w:pPr>
        <w:pStyle w:val="Affiliation"/>
        <w:jc w:val="both"/>
        <w:rPr>
          <w:rFonts w:eastAsia="MS Mincho"/>
          <w:i/>
          <w:iCs/>
          <w:lang w:val="tr-TR"/>
        </w:rPr>
      </w:pPr>
    </w:p>
    <w:p w14:paraId="6B08F774" w14:textId="77777777" w:rsidR="009050C9" w:rsidRDefault="009050C9" w:rsidP="00483004">
      <w:pPr>
        <w:pStyle w:val="Affiliation"/>
        <w:rPr>
          <w:rFonts w:eastAsia="MS Mincho"/>
          <w:i/>
          <w:iCs/>
          <w:lang w:val="tr-TR"/>
        </w:rPr>
      </w:pP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  <w:sectPr w:rsidR="00227056" w:rsidRPr="00E937CF" w:rsidSect="004C176B">
          <w:headerReference w:type="default" r:id="rId10"/>
          <w:headerReference w:type="first" r:id="rId11"/>
          <w:type w:val="continuous"/>
          <w:pgSz w:w="11909" w:h="16834" w:code="9"/>
          <w:pgMar w:top="1080" w:right="1419" w:bottom="2434" w:left="1276" w:header="720" w:footer="720" w:gutter="0"/>
          <w:cols w:space="720"/>
          <w:docGrid w:linePitch="360"/>
        </w:sectPr>
      </w:pPr>
    </w:p>
    <w:bookmarkEnd w:id="0"/>
    <w:p w14:paraId="7519F4D0" w14:textId="1F178F94" w:rsidR="00AB1DBC" w:rsidRPr="00880E6F" w:rsidRDefault="00AB1DBC" w:rsidP="00AB1DBC">
      <w:pPr>
        <w:jc w:val="both"/>
        <w:rPr>
          <w:rFonts w:eastAsia="MS Mincho"/>
          <w:noProof/>
          <w:sz w:val="24"/>
          <w:szCs w:val="24"/>
          <w:lang w:val="tr-TR"/>
        </w:rPr>
      </w:pPr>
    </w:p>
    <w:p w14:paraId="7563EF70" w14:textId="6FD32A26" w:rsidR="00A01B53" w:rsidRPr="00880E6F" w:rsidRDefault="00880E6F" w:rsidP="00880E6F">
      <w:pPr>
        <w:rPr>
          <w:rFonts w:eastAsia="MS Mincho"/>
          <w:b/>
          <w:bCs/>
          <w:noProof/>
          <w:sz w:val="24"/>
          <w:szCs w:val="24"/>
          <w:lang w:val="tr-TR"/>
        </w:rPr>
      </w:pPr>
      <w:r w:rsidRPr="00880E6F">
        <w:rPr>
          <w:rFonts w:eastAsia="MS Mincho"/>
          <w:b/>
          <w:bCs/>
          <w:noProof/>
          <w:sz w:val="24"/>
          <w:szCs w:val="24"/>
          <w:lang w:val="tr-TR"/>
        </w:rPr>
        <w:t>ABSTRACT</w:t>
      </w:r>
    </w:p>
    <w:p w14:paraId="23471AD6" w14:textId="79DD57A9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AC5D8D5" w14:textId="7C55CF87" w:rsidR="00E00AEF" w:rsidRPr="00802E6C" w:rsidRDefault="00E00AEF" w:rsidP="00E00AEF">
      <w:pPr>
        <w:shd w:val="clear" w:color="auto" w:fill="FFFFFF"/>
        <w:spacing w:after="240"/>
        <w:ind w:right="6"/>
        <w:jc w:val="both"/>
        <w:textAlignment w:val="baseline"/>
        <w:rPr>
          <w:sz w:val="24"/>
          <w:szCs w:val="24"/>
          <w:lang w:val="tr-TR"/>
        </w:rPr>
      </w:pPr>
      <w:r w:rsidRPr="00802E6C">
        <w:rPr>
          <w:sz w:val="24"/>
          <w:szCs w:val="24"/>
          <w:lang w:val="tr-TR"/>
        </w:rPr>
        <w:t xml:space="preserve">This electronic document is a template and already defines the components of your paper [title, text, heads, etc.] in its style sheet. It should consist of 750 words, summarizing the subject in a short and understandable way. In the Abstract section, the basic methodological framework of the research, such as subject, scope, importance, purpose and method, should be stated. </w:t>
      </w:r>
      <w:r>
        <w:rPr>
          <w:sz w:val="24"/>
          <w:szCs w:val="24"/>
          <w:lang w:val="tr-TR"/>
        </w:rPr>
        <w:t xml:space="preserve">Abstract, </w:t>
      </w:r>
      <w:r w:rsidRPr="00802E6C">
        <w:rPr>
          <w:sz w:val="24"/>
          <w:szCs w:val="24"/>
          <w:lang w:val="tr-TR"/>
        </w:rPr>
        <w:t>should contain the aim of study, method(s), findings and conclusion about the study.</w:t>
      </w:r>
    </w:p>
    <w:p w14:paraId="531C398C" w14:textId="77777777" w:rsidR="00E00AEF" w:rsidRDefault="00E00AEF" w:rsidP="00E00AEF">
      <w:pPr>
        <w:shd w:val="clear" w:color="auto" w:fill="FFFFFF"/>
        <w:spacing w:after="240"/>
        <w:ind w:right="6"/>
        <w:jc w:val="both"/>
        <w:textAlignment w:val="baseline"/>
        <w:rPr>
          <w:sz w:val="24"/>
          <w:szCs w:val="24"/>
          <w:lang w:val="tr-TR"/>
        </w:rPr>
      </w:pPr>
      <w:r w:rsidRPr="00744B7F">
        <w:rPr>
          <w:sz w:val="24"/>
          <w:szCs w:val="24"/>
          <w:lang w:val="tr-TR"/>
        </w:rPr>
        <w:t>Please do not change font sizes or line spacing to fit more text on one page, exceeding the page limit.</w:t>
      </w:r>
    </w:p>
    <w:p w14:paraId="60A2760B" w14:textId="539774EA" w:rsidR="007D5ACA" w:rsidRPr="007D5ACA" w:rsidRDefault="00E00AEF" w:rsidP="00AB1DBC">
      <w:pPr>
        <w:jc w:val="both"/>
        <w:rPr>
          <w:rFonts w:eastAsia="MS Mincho"/>
          <w:noProof/>
          <w:sz w:val="24"/>
          <w:szCs w:val="24"/>
          <w:lang w:val="tr-TR"/>
        </w:rPr>
      </w:pPr>
      <w:r w:rsidRPr="00DD5312">
        <w:rPr>
          <w:b/>
          <w:bCs/>
          <w:i/>
          <w:iCs/>
          <w:sz w:val="24"/>
          <w:szCs w:val="24"/>
          <w:lang w:val="tr-TR"/>
        </w:rPr>
        <w:t>Keywords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 w:rsidRPr="00802E6C">
        <w:rPr>
          <w:i/>
          <w:iCs/>
          <w:sz w:val="24"/>
          <w:szCs w:val="24"/>
          <w:lang w:val="tr-TR"/>
        </w:rPr>
        <w:t>Provide 3 – 5 keywords</w:t>
      </w:r>
      <w:r w:rsidRPr="00F27ED4">
        <w:rPr>
          <w:bCs/>
          <w:i/>
          <w:iCs/>
          <w:color w:val="333333"/>
          <w:sz w:val="24"/>
          <w:szCs w:val="24"/>
          <w:bdr w:val="none" w:sz="0" w:space="0" w:color="auto" w:frame="1"/>
          <w:lang w:val="tr-TR"/>
        </w:rPr>
        <w:t xml:space="preserve">  </w:t>
      </w:r>
    </w:p>
    <w:sectPr w:rsidR="007D5ACA" w:rsidRPr="007D5ACA" w:rsidSect="004C176B">
      <w:type w:val="continuous"/>
      <w:pgSz w:w="11909" w:h="16834" w:code="9"/>
      <w:pgMar w:top="851" w:right="1418" w:bottom="1985" w:left="1418" w:header="142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587F3" w14:textId="77777777" w:rsidR="0001748A" w:rsidRDefault="0001748A" w:rsidP="00195614">
      <w:r>
        <w:separator/>
      </w:r>
    </w:p>
  </w:endnote>
  <w:endnote w:type="continuationSeparator" w:id="0">
    <w:p w14:paraId="6512BAEB" w14:textId="77777777" w:rsidR="0001748A" w:rsidRDefault="0001748A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E2237" w14:textId="77777777" w:rsidR="0001748A" w:rsidRDefault="0001748A" w:rsidP="00195614">
      <w:r>
        <w:separator/>
      </w:r>
    </w:p>
  </w:footnote>
  <w:footnote w:type="continuationSeparator" w:id="0">
    <w:p w14:paraId="2E3054E5" w14:textId="77777777" w:rsidR="0001748A" w:rsidRDefault="0001748A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909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8822"/>
      <w:gridCol w:w="7087"/>
    </w:tblGrid>
    <w:tr w:rsidR="009050C9" w14:paraId="0E6D065B" w14:textId="77777777" w:rsidTr="004D096A">
      <w:trPr>
        <w:trHeight w:val="1418"/>
      </w:trPr>
      <w:tc>
        <w:tcPr>
          <w:tcW w:w="8822" w:type="dxa"/>
          <w:tcBorders>
            <w:bottom w:val="nil"/>
          </w:tcBorders>
        </w:tcPr>
        <w:p w14:paraId="30FA968E" w14:textId="77777777" w:rsidR="009050C9" w:rsidRDefault="009050C9" w:rsidP="00BE4AB0">
          <w:pPr>
            <w:rPr>
              <w:b/>
              <w:i/>
              <w:iCs/>
              <w:color w:val="C00000"/>
              <w:sz w:val="22"/>
              <w:szCs w:val="22"/>
            </w:rPr>
          </w:pPr>
          <w:r w:rsidRPr="00BE4AB0">
            <w:rPr>
              <w:b/>
              <w:i/>
              <w:iCs/>
              <w:color w:val="C00000"/>
              <w:sz w:val="22"/>
              <w:szCs w:val="22"/>
            </w:rPr>
            <w:t xml:space="preserve">Dicle Üniversitesi Uluslararası Disiplinlerarası Sempozyumu </w:t>
          </w:r>
        </w:p>
        <w:p w14:paraId="186E8FC5" w14:textId="77777777" w:rsidR="009050C9" w:rsidRDefault="009050C9" w:rsidP="00BE4AB0">
          <w:pPr>
            <w:rPr>
              <w:b/>
              <w:i/>
              <w:iCs/>
              <w:color w:val="C00000"/>
              <w:sz w:val="22"/>
              <w:szCs w:val="22"/>
            </w:rPr>
          </w:pPr>
          <w:r w:rsidRPr="00BE4AB0">
            <w:rPr>
              <w:b/>
              <w:i/>
              <w:iCs/>
              <w:color w:val="C00000"/>
              <w:sz w:val="22"/>
              <w:szCs w:val="22"/>
            </w:rPr>
            <w:t>Dicle University International Interdisciplinary Symposium</w:t>
          </w:r>
        </w:p>
        <w:p w14:paraId="648E254C" w14:textId="77777777" w:rsidR="009050C9" w:rsidRPr="004D096A" w:rsidRDefault="009050C9" w:rsidP="004D096A">
          <w:r w:rsidRPr="00BE4AB0">
            <w:rPr>
              <w:b/>
              <w:i/>
              <w:iCs/>
              <w:color w:val="C00000"/>
              <w:sz w:val="22"/>
              <w:szCs w:val="22"/>
            </w:rPr>
            <w:t xml:space="preserve"> </w:t>
          </w:r>
          <w:r>
            <w:rPr>
              <w:b/>
              <w:i/>
              <w:iCs/>
              <w:color w:val="2F5496" w:themeColor="accent1" w:themeShade="BF"/>
              <w:sz w:val="22"/>
              <w:szCs w:val="22"/>
            </w:rPr>
            <w:t>(DUDS-</w:t>
          </w:r>
          <w:r w:rsidRPr="009A69B5">
            <w:rPr>
              <w:b/>
              <w:i/>
              <w:iCs/>
              <w:color w:val="2F5496" w:themeColor="accent1" w:themeShade="BF"/>
              <w:sz w:val="22"/>
              <w:szCs w:val="22"/>
            </w:rPr>
            <w:t>22)</w:t>
          </w:r>
        </w:p>
      </w:tc>
      <w:tc>
        <w:tcPr>
          <w:tcW w:w="7087" w:type="dxa"/>
          <w:tcBorders>
            <w:bottom w:val="nil"/>
          </w:tcBorders>
        </w:tcPr>
        <w:p w14:paraId="3C39BF4F" w14:textId="77777777" w:rsidR="009050C9" w:rsidRPr="00227056" w:rsidRDefault="009050C9" w:rsidP="00227056">
          <w:pPr>
            <w:pStyle w:val="stBilgi"/>
            <w:tabs>
              <w:tab w:val="left" w:pos="-143"/>
            </w:tabs>
            <w:ind w:left="-425" w:firstLine="425"/>
            <w:rPr>
              <w:i/>
              <w:iCs/>
              <w:sz w:val="24"/>
              <w:szCs w:val="24"/>
            </w:rPr>
          </w:pPr>
        </w:p>
      </w:tc>
    </w:tr>
  </w:tbl>
  <w:p w14:paraId="07997D92" w14:textId="77777777" w:rsidR="009050C9" w:rsidRPr="00F73A24" w:rsidRDefault="009050C9" w:rsidP="00F73A24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37B6E7" w14:textId="77777777" w:rsidR="000258E1" w:rsidRPr="007035AD" w:rsidRDefault="000258E1" w:rsidP="000258E1">
    <w:pPr>
      <w:pStyle w:val="stBilgi"/>
      <w:jc w:val="both"/>
      <w:rPr>
        <w:b/>
        <w:bCs/>
        <w:i/>
        <w:iCs/>
        <w:sz w:val="24"/>
        <w:szCs w:val="24"/>
      </w:rPr>
    </w:pPr>
  </w:p>
  <w:p w14:paraId="045FC65A" w14:textId="2FD420CE" w:rsidR="009050C9" w:rsidRPr="000258E1" w:rsidRDefault="009050C9" w:rsidP="000258E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822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36"/>
      <w:gridCol w:w="8586"/>
    </w:tblGrid>
    <w:tr w:rsidR="00145EC9" w14:paraId="1C116841" w14:textId="77777777" w:rsidTr="00767273">
      <w:trPr>
        <w:trHeight w:val="1418"/>
      </w:trPr>
      <w:tc>
        <w:tcPr>
          <w:tcW w:w="236" w:type="dxa"/>
          <w:tcBorders>
            <w:bottom w:val="nil"/>
          </w:tcBorders>
        </w:tcPr>
        <w:p w14:paraId="21B93B70" w14:textId="6B668A39" w:rsidR="00195614" w:rsidRDefault="00195614" w:rsidP="00767273">
          <w:pPr>
            <w:pStyle w:val="stBilgi"/>
            <w:spacing w:after="120"/>
            <w:jc w:val="both"/>
          </w:pPr>
        </w:p>
      </w:tc>
      <w:tc>
        <w:tcPr>
          <w:tcW w:w="8586" w:type="dxa"/>
          <w:tcBorders>
            <w:bottom w:val="nil"/>
          </w:tcBorders>
        </w:tcPr>
        <w:p w14:paraId="5A2A0E87" w14:textId="77777777" w:rsidR="00195614" w:rsidRPr="00023D85" w:rsidRDefault="00195614" w:rsidP="00195614">
          <w:pPr>
            <w:pStyle w:val="stBilgi"/>
            <w:rPr>
              <w:b/>
            </w:rPr>
          </w:pPr>
        </w:p>
        <w:p w14:paraId="1A7C3EE4" w14:textId="77777777" w:rsidR="00195614" w:rsidRPr="00023D85" w:rsidRDefault="00195614" w:rsidP="00195614">
          <w:pPr>
            <w:pStyle w:val="stBilgi"/>
            <w:rPr>
              <w:b/>
            </w:rPr>
          </w:pPr>
        </w:p>
        <w:p w14:paraId="1BF4DEBB" w14:textId="524CB300" w:rsidR="00195614" w:rsidRPr="009936C9" w:rsidRDefault="00195614" w:rsidP="002C41D8">
          <w:pPr>
            <w:pStyle w:val="stBilgi"/>
            <w:tabs>
              <w:tab w:val="clear" w:pos="4536"/>
              <w:tab w:val="clear" w:pos="9072"/>
              <w:tab w:val="left" w:pos="0"/>
            </w:tabs>
            <w:ind w:hanging="19"/>
            <w:rPr>
              <w:b/>
              <w:i/>
              <w:iCs/>
              <w:sz w:val="22"/>
              <w:szCs w:val="22"/>
            </w:rPr>
          </w:pPr>
        </w:p>
      </w:tc>
    </w:tr>
  </w:tbl>
  <w:p w14:paraId="1DEB6DCC" w14:textId="06B88EAD" w:rsidR="00F73A24" w:rsidRPr="00F73A24" w:rsidRDefault="00F73A24" w:rsidP="00F73A24">
    <w:pPr>
      <w:pStyle w:val="stBilgi"/>
      <w:rPr>
        <w:sz w:val="2"/>
        <w:szCs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6509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6991"/>
      <w:gridCol w:w="7437"/>
    </w:tblGrid>
    <w:tr w:rsidR="009050C9" w14:paraId="702851FA" w14:textId="77777777" w:rsidTr="009050C9">
      <w:trPr>
        <w:trHeight w:val="540"/>
      </w:trPr>
      <w:tc>
        <w:tcPr>
          <w:tcW w:w="2081" w:type="dxa"/>
          <w:tcBorders>
            <w:bottom w:val="nil"/>
          </w:tcBorders>
        </w:tcPr>
        <w:p w14:paraId="742BB56D" w14:textId="6403CF6E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</w:pPr>
          <w:r w:rsidRPr="00666553">
            <w:rPr>
              <w:rFonts w:ascii="Calibri" w:hAnsi="Calibri" w:cs="Arial"/>
              <w:noProof/>
            </w:rPr>
            <w:drawing>
              <wp:anchor distT="0" distB="0" distL="114300" distR="114300" simplePos="0" relativeHeight="251663360" behindDoc="1" locked="0" layoutInCell="1" allowOverlap="1" wp14:anchorId="0139A979" wp14:editId="4A1CB383">
                <wp:simplePos x="0" y="0"/>
                <wp:positionH relativeFrom="column">
                  <wp:posOffset>-140694</wp:posOffset>
                </wp:positionH>
                <wp:positionV relativeFrom="paragraph">
                  <wp:posOffset>-42856</wp:posOffset>
                </wp:positionV>
                <wp:extent cx="866775" cy="847725"/>
                <wp:effectExtent l="0" t="0" r="9525" b="9525"/>
                <wp:wrapNone/>
                <wp:docPr id="1" name="Resim 1" descr="Üniversite 2021 logo 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Üniversite 2021 logo 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A1F8217" w14:textId="77777777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  <w:rPr>
              <w:color w:val="FF0000"/>
              <w:sz w:val="22"/>
            </w:rPr>
          </w:pPr>
          <w:r>
            <w:rPr>
              <w:color w:val="FF0000"/>
              <w:sz w:val="22"/>
            </w:rPr>
            <w:t xml:space="preserve">  </w:t>
          </w:r>
        </w:p>
        <w:p w14:paraId="51B3BEAB" w14:textId="77777777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  <w:rPr>
              <w:color w:val="FF0000"/>
              <w:sz w:val="22"/>
            </w:rPr>
          </w:pPr>
        </w:p>
        <w:p w14:paraId="77A683C7" w14:textId="77777777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  <w:rPr>
              <w:color w:val="FF0000"/>
              <w:sz w:val="22"/>
            </w:rPr>
          </w:pPr>
        </w:p>
        <w:p w14:paraId="4A1A6B71" w14:textId="77777777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  <w:rPr>
              <w:color w:val="FF0000"/>
              <w:sz w:val="22"/>
            </w:rPr>
          </w:pPr>
        </w:p>
        <w:p w14:paraId="28E93EE4" w14:textId="35CE9841" w:rsidR="009050C9" w:rsidRDefault="009050C9" w:rsidP="009050C9">
          <w:pPr>
            <w:pStyle w:val="stBilgi"/>
            <w:tabs>
              <w:tab w:val="clear" w:pos="4536"/>
              <w:tab w:val="clear" w:pos="9072"/>
            </w:tabs>
            <w:jc w:val="left"/>
          </w:pPr>
          <w:r w:rsidRPr="00BE4AB0">
            <w:rPr>
              <w:color w:val="FF0000"/>
              <w:sz w:val="22"/>
            </w:rPr>
            <w:t>DUDS-2022</w:t>
          </w:r>
        </w:p>
      </w:tc>
      <w:tc>
        <w:tcPr>
          <w:tcW w:w="6991" w:type="dxa"/>
          <w:tcBorders>
            <w:bottom w:val="nil"/>
          </w:tcBorders>
        </w:tcPr>
        <w:p w14:paraId="4D0E2BF4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33B91073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5DB8D954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17764548" w14:textId="77777777" w:rsidR="009050C9" w:rsidRPr="00023D85" w:rsidRDefault="009050C9" w:rsidP="009050C9">
          <w:pPr>
            <w:pStyle w:val="stBilgi"/>
            <w:jc w:val="right"/>
            <w:rPr>
              <w:b/>
            </w:rPr>
          </w:pPr>
          <w:r w:rsidRPr="005C581E">
            <w:rPr>
              <w:b/>
              <w:color w:val="C00000"/>
              <w:sz w:val="24"/>
              <w:szCs w:val="24"/>
            </w:rPr>
            <w:t>DUDS-2022</w:t>
          </w:r>
        </w:p>
        <w:p w14:paraId="0C8FFCDF" w14:textId="05632210" w:rsidR="009050C9" w:rsidRPr="00023D85" w:rsidRDefault="009050C9" w:rsidP="009050C9">
          <w:pPr>
            <w:pStyle w:val="stBilgi"/>
            <w:jc w:val="right"/>
            <w:rPr>
              <w:b/>
            </w:rPr>
          </w:pP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 w:rsidRPr="003A4FCE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r>
            <w:rPr>
              <w:b/>
              <w:i/>
              <w:iCs/>
              <w:color w:val="C00000"/>
              <w:sz w:val="24"/>
              <w:szCs w:val="24"/>
            </w:rPr>
            <w:t xml:space="preserve">                         </w:t>
          </w:r>
          <w:r>
            <w:rPr>
              <w:b/>
              <w:color w:val="C00000"/>
              <w:sz w:val="24"/>
              <w:szCs w:val="24"/>
            </w:rPr>
            <w:t>17</w:t>
          </w:r>
          <w:r w:rsidRPr="00BE4AB0">
            <w:rPr>
              <w:b/>
              <w:color w:val="C00000"/>
              <w:sz w:val="24"/>
              <w:szCs w:val="24"/>
            </w:rPr>
            <w:t>-</w:t>
          </w:r>
          <w:r>
            <w:rPr>
              <w:b/>
              <w:color w:val="C00000"/>
              <w:sz w:val="24"/>
              <w:szCs w:val="24"/>
            </w:rPr>
            <w:t>18</w:t>
          </w:r>
          <w:r w:rsidRPr="00BE4AB0">
            <w:rPr>
              <w:b/>
              <w:color w:val="C00000"/>
              <w:sz w:val="24"/>
              <w:szCs w:val="24"/>
            </w:rPr>
            <w:t xml:space="preserve"> </w:t>
          </w:r>
          <w:r>
            <w:rPr>
              <w:b/>
              <w:color w:val="C00000"/>
              <w:sz w:val="24"/>
              <w:szCs w:val="24"/>
            </w:rPr>
            <w:t>November</w:t>
          </w:r>
          <w:r w:rsidRPr="00BE4AB0">
            <w:rPr>
              <w:b/>
              <w:color w:val="C00000"/>
              <w:sz w:val="24"/>
              <w:szCs w:val="24"/>
            </w:rPr>
            <w:t xml:space="preserve"> 2022</w:t>
          </w:r>
        </w:p>
      </w:tc>
      <w:tc>
        <w:tcPr>
          <w:tcW w:w="7437" w:type="dxa"/>
          <w:tcBorders>
            <w:bottom w:val="nil"/>
          </w:tcBorders>
        </w:tcPr>
        <w:p w14:paraId="0EEADBE9" w14:textId="4541E8E2" w:rsidR="009050C9" w:rsidRPr="00023D85" w:rsidRDefault="009050C9" w:rsidP="009050C9">
          <w:pPr>
            <w:pStyle w:val="stBilgi"/>
            <w:rPr>
              <w:b/>
            </w:rPr>
          </w:pPr>
        </w:p>
        <w:p w14:paraId="63032879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0B3497F5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7BB637FD" w14:textId="77777777" w:rsidR="009050C9" w:rsidRPr="00023D85" w:rsidRDefault="009050C9" w:rsidP="009050C9">
          <w:pPr>
            <w:pStyle w:val="stBilgi"/>
            <w:rPr>
              <w:b/>
            </w:rPr>
          </w:pPr>
        </w:p>
        <w:p w14:paraId="12701027" w14:textId="188EE8A3" w:rsidR="009050C9" w:rsidRPr="009936C9" w:rsidRDefault="009050C9" w:rsidP="009050C9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 w:rsidRPr="003A4FCE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bookmarkStart w:id="1" w:name="_Hlk84023107"/>
          <w:r w:rsidRPr="005C581E">
            <w:rPr>
              <w:b/>
              <w:color w:val="C00000"/>
              <w:sz w:val="24"/>
              <w:szCs w:val="24"/>
            </w:rPr>
            <w:t xml:space="preserve">DUDS-2022 </w:t>
          </w:r>
          <w:r>
            <w:rPr>
              <w:b/>
              <w:color w:val="C00000"/>
              <w:sz w:val="24"/>
              <w:szCs w:val="24"/>
            </w:rPr>
            <w:t>-17</w:t>
          </w:r>
          <w:r w:rsidRPr="00BE4AB0">
            <w:rPr>
              <w:b/>
              <w:color w:val="C00000"/>
              <w:sz w:val="24"/>
              <w:szCs w:val="24"/>
            </w:rPr>
            <w:t>-</w:t>
          </w:r>
          <w:r>
            <w:rPr>
              <w:b/>
              <w:color w:val="C00000"/>
              <w:sz w:val="24"/>
              <w:szCs w:val="24"/>
            </w:rPr>
            <w:t>18</w:t>
          </w:r>
          <w:r w:rsidRPr="00BE4AB0">
            <w:rPr>
              <w:b/>
              <w:color w:val="C00000"/>
              <w:sz w:val="24"/>
              <w:szCs w:val="24"/>
            </w:rPr>
            <w:t xml:space="preserve"> </w:t>
          </w:r>
          <w:r>
            <w:rPr>
              <w:b/>
              <w:color w:val="C00000"/>
              <w:sz w:val="24"/>
              <w:szCs w:val="24"/>
            </w:rPr>
            <w:t>November</w:t>
          </w:r>
          <w:r w:rsidRPr="00BE4AB0">
            <w:rPr>
              <w:b/>
              <w:color w:val="C00000"/>
              <w:sz w:val="24"/>
              <w:szCs w:val="24"/>
            </w:rPr>
            <w:t xml:space="preserve"> 2022</w:t>
          </w:r>
          <w:bookmarkEnd w:id="1"/>
        </w:p>
      </w:tc>
    </w:tr>
  </w:tbl>
  <w:p w14:paraId="0E6C9BC3" w14:textId="495751B0" w:rsidR="00023D85" w:rsidRDefault="00023D85" w:rsidP="00B60FCA">
    <w:pPr>
      <w:pStyle w:val="stBilgi"/>
      <w:tabs>
        <w:tab w:val="clear" w:pos="4536"/>
        <w:tab w:val="clear" w:pos="9072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 w16cid:durableId="1722093816">
    <w:abstractNumId w:val="3"/>
  </w:num>
  <w:num w:numId="2" w16cid:durableId="1290168777">
    <w:abstractNumId w:val="7"/>
  </w:num>
  <w:num w:numId="3" w16cid:durableId="2092002154">
    <w:abstractNumId w:val="1"/>
  </w:num>
  <w:num w:numId="4" w16cid:durableId="393889799">
    <w:abstractNumId w:val="5"/>
  </w:num>
  <w:num w:numId="5" w16cid:durableId="63570048">
    <w:abstractNumId w:val="5"/>
  </w:num>
  <w:num w:numId="6" w16cid:durableId="978681242">
    <w:abstractNumId w:val="5"/>
  </w:num>
  <w:num w:numId="7" w16cid:durableId="166867859">
    <w:abstractNumId w:val="5"/>
  </w:num>
  <w:num w:numId="8" w16cid:durableId="1127505638">
    <w:abstractNumId w:val="6"/>
  </w:num>
  <w:num w:numId="9" w16cid:durableId="634914923">
    <w:abstractNumId w:val="8"/>
  </w:num>
  <w:num w:numId="10" w16cid:durableId="1337995432">
    <w:abstractNumId w:val="4"/>
  </w:num>
  <w:num w:numId="11" w16cid:durableId="242836771">
    <w:abstractNumId w:val="0"/>
  </w:num>
  <w:num w:numId="12" w16cid:durableId="67266486">
    <w:abstractNumId w:val="9"/>
  </w:num>
  <w:num w:numId="13" w16cid:durableId="776215320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29AE"/>
    <w:rsid w:val="0001748A"/>
    <w:rsid w:val="00017F47"/>
    <w:rsid w:val="00023D85"/>
    <w:rsid w:val="000258E1"/>
    <w:rsid w:val="00033A37"/>
    <w:rsid w:val="0004390D"/>
    <w:rsid w:val="0006428D"/>
    <w:rsid w:val="00064C64"/>
    <w:rsid w:val="0008153D"/>
    <w:rsid w:val="000900DB"/>
    <w:rsid w:val="000966E1"/>
    <w:rsid w:val="000B4641"/>
    <w:rsid w:val="000D3B16"/>
    <w:rsid w:val="000F1DDA"/>
    <w:rsid w:val="001005C9"/>
    <w:rsid w:val="001059DC"/>
    <w:rsid w:val="0010711E"/>
    <w:rsid w:val="00111562"/>
    <w:rsid w:val="00127EDD"/>
    <w:rsid w:val="00142B64"/>
    <w:rsid w:val="00145EC9"/>
    <w:rsid w:val="00157EDE"/>
    <w:rsid w:val="001744A6"/>
    <w:rsid w:val="00176223"/>
    <w:rsid w:val="00195614"/>
    <w:rsid w:val="001E19DA"/>
    <w:rsid w:val="00227056"/>
    <w:rsid w:val="002371B3"/>
    <w:rsid w:val="0027116C"/>
    <w:rsid w:val="00275C5B"/>
    <w:rsid w:val="00276735"/>
    <w:rsid w:val="002864A3"/>
    <w:rsid w:val="00286663"/>
    <w:rsid w:val="002B3B81"/>
    <w:rsid w:val="002C41D8"/>
    <w:rsid w:val="002C556B"/>
    <w:rsid w:val="002D5FFB"/>
    <w:rsid w:val="002D7F45"/>
    <w:rsid w:val="002F0EEA"/>
    <w:rsid w:val="003158DE"/>
    <w:rsid w:val="0034575F"/>
    <w:rsid w:val="00364660"/>
    <w:rsid w:val="00371454"/>
    <w:rsid w:val="003873BF"/>
    <w:rsid w:val="00397FA9"/>
    <w:rsid w:val="003A47B5"/>
    <w:rsid w:val="003A59A6"/>
    <w:rsid w:val="003A73A8"/>
    <w:rsid w:val="003B410C"/>
    <w:rsid w:val="003D7C09"/>
    <w:rsid w:val="003E157C"/>
    <w:rsid w:val="004059FE"/>
    <w:rsid w:val="004263DC"/>
    <w:rsid w:val="004445B3"/>
    <w:rsid w:val="00445462"/>
    <w:rsid w:val="00450A5D"/>
    <w:rsid w:val="00460CDA"/>
    <w:rsid w:val="00483004"/>
    <w:rsid w:val="004B0490"/>
    <w:rsid w:val="004C176B"/>
    <w:rsid w:val="004E3866"/>
    <w:rsid w:val="004E7DB7"/>
    <w:rsid w:val="00547ECA"/>
    <w:rsid w:val="005552F8"/>
    <w:rsid w:val="00572B27"/>
    <w:rsid w:val="005775F1"/>
    <w:rsid w:val="00596544"/>
    <w:rsid w:val="005B520E"/>
    <w:rsid w:val="005B535B"/>
    <w:rsid w:val="005C2D28"/>
    <w:rsid w:val="006025FB"/>
    <w:rsid w:val="006108A4"/>
    <w:rsid w:val="0061340E"/>
    <w:rsid w:val="0062225A"/>
    <w:rsid w:val="00622AFA"/>
    <w:rsid w:val="006374AD"/>
    <w:rsid w:val="006379CE"/>
    <w:rsid w:val="0067110C"/>
    <w:rsid w:val="006771BB"/>
    <w:rsid w:val="00682F7F"/>
    <w:rsid w:val="00687D42"/>
    <w:rsid w:val="00690451"/>
    <w:rsid w:val="00697652"/>
    <w:rsid w:val="006B66B4"/>
    <w:rsid w:val="006C4342"/>
    <w:rsid w:val="006C4648"/>
    <w:rsid w:val="006F5897"/>
    <w:rsid w:val="00706910"/>
    <w:rsid w:val="00711F3B"/>
    <w:rsid w:val="0072064C"/>
    <w:rsid w:val="00725E1C"/>
    <w:rsid w:val="00734748"/>
    <w:rsid w:val="007412F3"/>
    <w:rsid w:val="007442B3"/>
    <w:rsid w:val="00753F7B"/>
    <w:rsid w:val="00767273"/>
    <w:rsid w:val="0078398E"/>
    <w:rsid w:val="0078693B"/>
    <w:rsid w:val="00787C5A"/>
    <w:rsid w:val="007919DE"/>
    <w:rsid w:val="0079434F"/>
    <w:rsid w:val="007B0772"/>
    <w:rsid w:val="007C0308"/>
    <w:rsid w:val="007C74EE"/>
    <w:rsid w:val="007D5ACA"/>
    <w:rsid w:val="007D71D2"/>
    <w:rsid w:val="007E7C5C"/>
    <w:rsid w:val="007F2E4C"/>
    <w:rsid w:val="008014D2"/>
    <w:rsid w:val="008054BC"/>
    <w:rsid w:val="00880E6F"/>
    <w:rsid w:val="00886359"/>
    <w:rsid w:val="00894749"/>
    <w:rsid w:val="008A53A8"/>
    <w:rsid w:val="008A55B5"/>
    <w:rsid w:val="008A75C8"/>
    <w:rsid w:val="008B6615"/>
    <w:rsid w:val="008C27E4"/>
    <w:rsid w:val="008C5BC2"/>
    <w:rsid w:val="008C7FE7"/>
    <w:rsid w:val="008D1EDB"/>
    <w:rsid w:val="009050C9"/>
    <w:rsid w:val="009065C2"/>
    <w:rsid w:val="009250E8"/>
    <w:rsid w:val="0092513C"/>
    <w:rsid w:val="00926013"/>
    <w:rsid w:val="00974F40"/>
    <w:rsid w:val="0097508D"/>
    <w:rsid w:val="009936C9"/>
    <w:rsid w:val="00A01B53"/>
    <w:rsid w:val="00A04057"/>
    <w:rsid w:val="00A21E0B"/>
    <w:rsid w:val="00A33F65"/>
    <w:rsid w:val="00A40BDF"/>
    <w:rsid w:val="00A510F7"/>
    <w:rsid w:val="00A60284"/>
    <w:rsid w:val="00A868F7"/>
    <w:rsid w:val="00AB13FE"/>
    <w:rsid w:val="00AB1DBC"/>
    <w:rsid w:val="00AC6519"/>
    <w:rsid w:val="00AD32AB"/>
    <w:rsid w:val="00AE1088"/>
    <w:rsid w:val="00B018A9"/>
    <w:rsid w:val="00B369B7"/>
    <w:rsid w:val="00B60FCA"/>
    <w:rsid w:val="00B94C83"/>
    <w:rsid w:val="00BA27B2"/>
    <w:rsid w:val="00BB7998"/>
    <w:rsid w:val="00BC7D32"/>
    <w:rsid w:val="00BD3F06"/>
    <w:rsid w:val="00BE5B9C"/>
    <w:rsid w:val="00C17121"/>
    <w:rsid w:val="00C47D2B"/>
    <w:rsid w:val="00C52094"/>
    <w:rsid w:val="00C63D3B"/>
    <w:rsid w:val="00C645E1"/>
    <w:rsid w:val="00C87976"/>
    <w:rsid w:val="00CB1404"/>
    <w:rsid w:val="00CB66E6"/>
    <w:rsid w:val="00CC7481"/>
    <w:rsid w:val="00CD338A"/>
    <w:rsid w:val="00CE5073"/>
    <w:rsid w:val="00CF3BB1"/>
    <w:rsid w:val="00D1186C"/>
    <w:rsid w:val="00D30E00"/>
    <w:rsid w:val="00D36BB9"/>
    <w:rsid w:val="00D753C8"/>
    <w:rsid w:val="00D9156D"/>
    <w:rsid w:val="00DC3495"/>
    <w:rsid w:val="00DE343E"/>
    <w:rsid w:val="00DF478F"/>
    <w:rsid w:val="00E00AEF"/>
    <w:rsid w:val="00E152A9"/>
    <w:rsid w:val="00E17E9B"/>
    <w:rsid w:val="00E34D27"/>
    <w:rsid w:val="00E459EC"/>
    <w:rsid w:val="00E47E21"/>
    <w:rsid w:val="00E53402"/>
    <w:rsid w:val="00E6767E"/>
    <w:rsid w:val="00E82432"/>
    <w:rsid w:val="00E91219"/>
    <w:rsid w:val="00E937CF"/>
    <w:rsid w:val="00E94251"/>
    <w:rsid w:val="00E945FA"/>
    <w:rsid w:val="00E96508"/>
    <w:rsid w:val="00EA506F"/>
    <w:rsid w:val="00EC4EFF"/>
    <w:rsid w:val="00EC6078"/>
    <w:rsid w:val="00EE4362"/>
    <w:rsid w:val="00EF18D7"/>
    <w:rsid w:val="00EF1E8A"/>
    <w:rsid w:val="00EF3A1A"/>
    <w:rsid w:val="00F2228B"/>
    <w:rsid w:val="00F330A2"/>
    <w:rsid w:val="00F50307"/>
    <w:rsid w:val="00F73A24"/>
    <w:rsid w:val="00FC3684"/>
    <w:rsid w:val="00FE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docId w15:val="{09D12CCD-9DD2-4D17-BFA3-8FD828B75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link w:val="papertitleChar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uiPriority w:val="59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33F6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33F65"/>
    <w:rPr>
      <w:rFonts w:ascii="Tahoma" w:hAnsi="Tahoma" w:cs="Tahoma"/>
      <w:sz w:val="16"/>
      <w:szCs w:val="16"/>
      <w:lang w:val="en-US" w:eastAsia="en-US"/>
    </w:rPr>
  </w:style>
  <w:style w:type="paragraph" w:customStyle="1" w:styleId="ngilizceBalk">
    <w:name w:val="İngilizce Başlık"/>
    <w:basedOn w:val="papertitle"/>
    <w:link w:val="ngilizceBalkChar"/>
    <w:qFormat/>
    <w:rsid w:val="006025FB"/>
    <w:rPr>
      <w:sz w:val="32"/>
      <w:szCs w:val="32"/>
    </w:rPr>
  </w:style>
  <w:style w:type="character" w:customStyle="1" w:styleId="papertitleChar">
    <w:name w:val="paper title Char"/>
    <w:basedOn w:val="VarsaylanParagrafYazTipi"/>
    <w:link w:val="papertitle"/>
    <w:uiPriority w:val="99"/>
    <w:rsid w:val="006025FB"/>
    <w:rPr>
      <w:rFonts w:ascii="Times New Roman" w:hAnsi="Times New Roman"/>
      <w:bCs/>
      <w:noProof/>
      <w:sz w:val="48"/>
      <w:szCs w:val="48"/>
      <w:lang w:val="en-US" w:eastAsia="en-US"/>
    </w:rPr>
  </w:style>
  <w:style w:type="character" w:customStyle="1" w:styleId="ngilizceBalkChar">
    <w:name w:val="İngilizce Başlık Char"/>
    <w:basedOn w:val="papertitleChar"/>
    <w:link w:val="ngilizceBalk"/>
    <w:rsid w:val="006025FB"/>
    <w:rPr>
      <w:rFonts w:ascii="Times New Roman" w:hAnsi="Times New Roman"/>
      <w:bCs/>
      <w:noProof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1BB887-5C0E-405E-B84A-4F39EB0EE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0</Words>
  <Characters>881</Characters>
  <Application>Microsoft Office Word</Application>
  <DocSecurity>0</DocSecurity>
  <Lines>2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Huseyin Acar</cp:lastModifiedBy>
  <cp:revision>9</cp:revision>
  <cp:lastPrinted>2020-12-26T20:12:00Z</cp:lastPrinted>
  <dcterms:created xsi:type="dcterms:W3CDTF">2024-03-12T08:27:00Z</dcterms:created>
  <dcterms:modified xsi:type="dcterms:W3CDTF">2026-02-09T07:48:00Z</dcterms:modified>
</cp:coreProperties>
</file>